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3DA7B" w14:textId="1F43F2A9" w:rsidR="00030EE3" w:rsidRPr="004A628A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4A628A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4A628A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766DB3C" w14:textId="22AD7921" w:rsidR="004A311F" w:rsidRPr="004A628A" w:rsidRDefault="009009DC" w:rsidP="004A628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A628A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Листа </w:t>
      </w:r>
      <w:r w:rsidR="00A30C39" w:rsidRPr="004A628A">
        <w:rPr>
          <w:rFonts w:ascii="Times New Roman" w:hAnsi="Times New Roman" w:cs="Times New Roman"/>
          <w:b/>
          <w:sz w:val="24"/>
          <w:szCs w:val="24"/>
          <w:lang w:val="sr-Cyrl-CS"/>
        </w:rPr>
        <w:t>привредних субјеката/извођача радова</w:t>
      </w:r>
      <w:r w:rsidRPr="004A628A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изабраних на основу </w:t>
      </w:r>
      <w:r w:rsidR="004A311F" w:rsidRPr="004A628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авн</w:t>
      </w:r>
      <w:r w:rsidR="004A311F" w:rsidRPr="004A628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г</w:t>
      </w:r>
      <w:r w:rsidR="004A311F" w:rsidRPr="004A628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озив</w:t>
      </w:r>
      <w:r w:rsidR="004A311F" w:rsidRPr="004A628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а </w:t>
      </w:r>
      <w:bookmarkStart w:id="0" w:name="_Hlk70969037"/>
      <w:bookmarkStart w:id="1" w:name="_Hlk103671913"/>
      <w:r w:rsidR="004A311F" w:rsidRPr="004A311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привредних субјеката у спровођењу мера енергетске </w:t>
      </w:r>
      <w:r w:rsidR="004A311F" w:rsidRPr="004A311F">
        <w:rPr>
          <w:rFonts w:ascii="Times New Roman" w:hAnsi="Times New Roman" w:cs="Times New Roman"/>
          <w:b/>
          <w:sz w:val="24"/>
          <w:szCs w:val="24"/>
          <w:lang w:val="sr-Cyrl-CS"/>
        </w:rPr>
        <w:t>санације</w:t>
      </w:r>
      <w:r w:rsidR="004A311F" w:rsidRPr="004A311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тамбених објеката</w:t>
      </w:r>
      <w:r w:rsidR="004A311F" w:rsidRPr="004A628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A311F" w:rsidRPr="004A311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на територији </w:t>
      </w:r>
      <w:bookmarkEnd w:id="0"/>
      <w:r w:rsidR="004A311F" w:rsidRPr="004A311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града Сремска Митровица</w:t>
      </w:r>
      <w:bookmarkEnd w:id="1"/>
    </w:p>
    <w:p w14:paraId="43BECC25" w14:textId="797FD04C" w:rsidR="00612AAC" w:rsidRPr="004A628A" w:rsidRDefault="00F85A30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A628A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ЈП1/22 </w:t>
      </w:r>
    </w:p>
    <w:p w14:paraId="3F43DF43" w14:textId="5A4564A5" w:rsidR="00030EE3" w:rsidRPr="004A628A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45DA6ED" w14:textId="07104207" w:rsidR="00CA0418" w:rsidRPr="004A628A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4A628A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4A628A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4A628A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4A628A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4A628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4A628A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4A628A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 w14:paraId="230A93BB" w14:textId="3A232F36" w:rsidR="00A30860" w:rsidRPr="004A628A" w:rsidRDefault="004A311F" w:rsidP="004A311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</w:t>
            </w:r>
          </w:p>
        </w:tc>
      </w:tr>
      <w:tr w:rsidR="004A311F" w:rsidRPr="004A628A" w14:paraId="42D8DCF6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0E29E89" w14:textId="77777777" w:rsidR="004A311F" w:rsidRPr="004A628A" w:rsidRDefault="004A311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1856F435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308595E" w14:textId="0608BD68" w:rsidR="004A311F" w:rsidRPr="004A311F" w:rsidRDefault="004A311F" w:rsidP="004A31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3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„</w:t>
            </w:r>
            <w:r w:rsidRPr="004A31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ОЛОПЛАСТ-МОШИЋ“ ДОО СРЕМСКА МИТРОВИЦА</w:t>
            </w: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 са седиштем у Сремској Митровици, Марка Аурелија бб</w:t>
            </w:r>
          </w:p>
          <w:p w14:paraId="054B3480" w14:textId="77777777" w:rsidR="004A311F" w:rsidRPr="004A311F" w:rsidRDefault="004A311F" w:rsidP="004A31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6590210</w:t>
            </w:r>
          </w:p>
          <w:p w14:paraId="5F583DDA" w14:textId="2179270F" w:rsidR="004A311F" w:rsidRPr="004A628A" w:rsidRDefault="004A311F" w:rsidP="004A31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11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8" w:history="1">
              <w:r w:rsidR="007D70F8" w:rsidRPr="004A311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biljana.banjeglav@roloplastmosic.rs</w:t>
              </w:r>
            </w:hyperlink>
          </w:p>
          <w:p w14:paraId="40E8ED00" w14:textId="5AE35C49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A311F" w:rsidRPr="004A628A" w14:paraId="37B874F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BCF5667" w14:textId="77777777" w:rsidR="004A311F" w:rsidRPr="004A628A" w:rsidRDefault="004A311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7D99BA8E" w14:textId="77777777" w:rsidR="007D70F8" w:rsidRPr="004A628A" w:rsidRDefault="007D70F8" w:rsidP="00945F9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16FFD1FB" w14:textId="3FDC32E8" w:rsidR="00945F9C" w:rsidRPr="004A311F" w:rsidRDefault="004A311F" w:rsidP="00945F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31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RUŠTVO ZA PROIZVODNJU PVC PROFILA I STOLARIJE, GRAĐEVINARSTVO I PROMET ROBOM</w:t>
            </w:r>
            <w:r w:rsidR="00945F9C"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„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VUJIĆ-INVEST</w:t>
            </w:r>
            <w:r w:rsidR="00945F9C"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“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DOO VALJEVO</w:t>
            </w:r>
            <w:r w:rsidR="00945F9C"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="00945F9C"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а седиштем у </w:t>
            </w:r>
            <w:r w:rsidR="00945F9C"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аљеву</w:t>
            </w:r>
            <w:r w:rsidR="00945F9C"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="00945F9C"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лексе Дундића 61/1</w:t>
            </w:r>
          </w:p>
          <w:p w14:paraId="6F2740BB" w14:textId="3282386C" w:rsidR="00945F9C" w:rsidRPr="004A311F" w:rsidRDefault="00945F9C" w:rsidP="00945F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4</w:t>
            </w: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7201</w:t>
            </w:r>
          </w:p>
          <w:p w14:paraId="6EA9B213" w14:textId="1D70D3BB" w:rsidR="004A311F" w:rsidRPr="004A628A" w:rsidRDefault="00945F9C" w:rsidP="00945F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11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311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9" w:history="1"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vujicvaljevo</w:t>
              </w:r>
              <w:r w:rsidR="007D70F8" w:rsidRPr="004A311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yahoo</w:t>
              </w:r>
              <w:r w:rsidR="007D70F8" w:rsidRPr="004A311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.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com</w:t>
              </w:r>
            </w:hyperlink>
          </w:p>
          <w:p w14:paraId="7C327B7D" w14:textId="0D96D658" w:rsidR="007D70F8" w:rsidRPr="004A628A" w:rsidRDefault="007D70F8" w:rsidP="00945F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A311F" w:rsidRPr="004A628A" w14:paraId="1937659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C9C744E" w14:textId="77777777" w:rsidR="004A311F" w:rsidRPr="004A628A" w:rsidRDefault="004A311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E2166A1" w14:textId="77777777" w:rsidR="007D70F8" w:rsidRPr="004A628A" w:rsidRDefault="007D70F8" w:rsidP="00945F9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1A808CE" w14:textId="0C77771E" w:rsidR="004A311F" w:rsidRPr="004A628A" w:rsidRDefault="004A311F" w:rsidP="00945F9C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VANA STANIMIROVIĆ PREDUZETNIK TRGOVINSKA RADNJA „ALBA SYSTEM“ </w:t>
            </w:r>
            <w:r w:rsidR="00945F9C" w:rsidRPr="004A62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REMSKA MITROVICA</w:t>
            </w:r>
            <w:r w:rsidRPr="004A62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4A62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са седиштем у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Сремској Митровици</w:t>
            </w:r>
            <w:r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,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Паланка 81</w:t>
            </w:r>
          </w:p>
          <w:p w14:paraId="2A70FB8C" w14:textId="3F7CDB28" w:rsidR="004A311F" w:rsidRPr="004A628A" w:rsidRDefault="004A311F" w:rsidP="004A311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5365070</w:t>
            </w:r>
          </w:p>
          <w:p w14:paraId="21B21317" w14:textId="0A1B4DC4" w:rsidR="004A311F" w:rsidRPr="004A628A" w:rsidRDefault="004A311F" w:rsidP="004A311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0" w:history="1"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lbasystempvc@gmail.com</w:t>
              </w:r>
            </w:hyperlink>
          </w:p>
          <w:p w14:paraId="39269BE5" w14:textId="426B1930" w:rsidR="007D70F8" w:rsidRPr="004A628A" w:rsidRDefault="007D70F8" w:rsidP="004A311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A311F" w:rsidRPr="004A628A" w14:paraId="1C3AC4D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5C26D49" w14:textId="77777777" w:rsidR="004A311F" w:rsidRPr="004A628A" w:rsidRDefault="004A311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41920D53" w14:textId="77777777" w:rsidR="007D70F8" w:rsidRPr="004A628A" w:rsidRDefault="007D70F8" w:rsidP="00945F9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72837D36" w14:textId="54830635" w:rsidR="00945F9C" w:rsidRPr="004A628A" w:rsidRDefault="004A311F" w:rsidP="00945F9C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Бојан Антонић пр</w:t>
            </w:r>
            <w:r w:rsidR="00945F9C"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Производња и уградња пвц столарије</w:t>
            </w:r>
            <w:r w:rsidR="00945F9C"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АНТОНИЋ 3-Н Сремска Митровица</w:t>
            </w:r>
            <w:r w:rsidR="00945F9C"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са седиштем у Сремској Митровици,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Видовданска бб</w:t>
            </w:r>
          </w:p>
          <w:p w14:paraId="396762B3" w14:textId="3D2377DC" w:rsidR="00945F9C" w:rsidRPr="004A628A" w:rsidRDefault="00945F9C" w:rsidP="00945F9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932256</w:t>
            </w:r>
          </w:p>
          <w:p w14:paraId="35838733" w14:textId="644ADBBA" w:rsidR="004A311F" w:rsidRPr="004A628A" w:rsidRDefault="00945F9C" w:rsidP="00945F9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1" w:history="1"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bojanantonic3n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14:paraId="4EE7587E" w14:textId="1B15FC7A" w:rsidR="007D70F8" w:rsidRPr="004A628A" w:rsidRDefault="007D70F8" w:rsidP="00945F9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A311F" w:rsidRPr="004A628A" w14:paraId="3CF14B2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A93EA7E" w14:textId="77777777" w:rsidR="004A311F" w:rsidRPr="004A628A" w:rsidRDefault="004A311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7C15F804" w14:textId="26DC64A9" w:rsidR="00945F9C" w:rsidRPr="004A628A" w:rsidRDefault="004A311F" w:rsidP="00945F9C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TOLARSKA RADIONICA</w:t>
            </w:r>
            <w:r w:rsidR="00945F9C" w:rsidRPr="004A62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AVO KUSIĆ PREDUZETNIK SOMBOR</w:t>
            </w:r>
            <w:r w:rsidR="00945F9C" w:rsidRPr="004A628A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са седиштем у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Сомбору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, </w:t>
            </w:r>
            <w:r w:rsidR="00945F9C" w:rsidRPr="004A628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Обзир бб</w:t>
            </w:r>
          </w:p>
          <w:p w14:paraId="71D8AC68" w14:textId="6947E5C9" w:rsidR="00945F9C" w:rsidRPr="004A628A" w:rsidRDefault="00945F9C" w:rsidP="00945F9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424321</w:t>
            </w:r>
          </w:p>
          <w:p w14:paraId="26F9CA3F" w14:textId="273E8328" w:rsidR="004A311F" w:rsidRPr="004A628A" w:rsidRDefault="00945F9C" w:rsidP="00945F9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2" w:history="1"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office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avokusic</w:t>
              </w:r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.com</w:t>
              </w:r>
            </w:hyperlink>
          </w:p>
          <w:p w14:paraId="6797930D" w14:textId="7347DD18" w:rsidR="007D70F8" w:rsidRPr="004A628A" w:rsidRDefault="007D70F8" w:rsidP="00945F9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30860" w:rsidRPr="004A628A" w14:paraId="30074CA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4A628A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647" w:type="dxa"/>
          </w:tcPr>
          <w:p w14:paraId="0313F76A" w14:textId="1655F5CE" w:rsidR="00A30860" w:rsidRPr="004A628A" w:rsidRDefault="004A311F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ављање и набавка материјала за термичку изолацију зидова, подова на тлу и осталих делова термичког омотача према негрејаном простору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осим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термичке изолације за таваницу и испод кровног покривача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45F9C" w:rsidRPr="004A628A" w14:paraId="5EB1C65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B5B19C3" w14:textId="77777777" w:rsidR="00945F9C" w:rsidRPr="004A628A" w:rsidRDefault="00945F9C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6F8D6FAA" w14:textId="77777777" w:rsidR="007D70F8" w:rsidRPr="004A628A" w:rsidRDefault="007D70F8" w:rsidP="00945F9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p w14:paraId="6634D4F0" w14:textId="243A66FB" w:rsidR="00945F9C" w:rsidRPr="004A628A" w:rsidRDefault="00945F9C" w:rsidP="00945F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ГОРАН ПАУНОВИЋ ПР, ЗАНАТСКА РАДЊА ПАУН СРЕМСКА МИТРОВИЦА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Стевана Сремца бр. 59</w:t>
            </w:r>
          </w:p>
          <w:p w14:paraId="2C012357" w14:textId="2ECC4129" w:rsidR="00945F9C" w:rsidRPr="004A628A" w:rsidRDefault="00945F9C" w:rsidP="00945F9C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3/8803832</w:t>
            </w:r>
          </w:p>
          <w:p w14:paraId="003D89D3" w14:textId="0766EA3F" w:rsidR="00945F9C" w:rsidRPr="004A628A" w:rsidRDefault="00945F9C" w:rsidP="007D70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3" w:history="1">
              <w:r w:rsidR="007D70F8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zamberlin.maja@gmail.com</w:t>
              </w:r>
            </w:hyperlink>
          </w:p>
          <w:p w14:paraId="50F83FBB" w14:textId="2001CDB6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4A628A" w14:paraId="476EF79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Pr="004A628A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7C9A52FF" w14:textId="7625FB7E" w:rsidR="000D0585" w:rsidRPr="004A628A" w:rsidRDefault="004A311F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грејачa простора, или замена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7D70F8" w:rsidRPr="004A628A" w14:paraId="145F1166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4DD421D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08093649"/>
          </w:p>
        </w:tc>
        <w:tc>
          <w:tcPr>
            <w:tcW w:w="8647" w:type="dxa"/>
          </w:tcPr>
          <w:p w14:paraId="7619A74A" w14:textId="77777777" w:rsidR="007D70F8" w:rsidRPr="004A628A" w:rsidRDefault="007D70F8" w:rsidP="007D70F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BA7B72D" w14:textId="6D7D2C4E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ŠTVO SA OGRANIČENOM ODGOVORNOŠĆU ZA UNUTRAŠNJU I SPOLJNU TRGOVINU „EKOTERM“ SREMSKA MITROVICA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Бранка Ћопића бр. 38</w:t>
            </w:r>
          </w:p>
          <w:p w14:paraId="0D1B7823" w14:textId="77777777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2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1-892</w:t>
            </w:r>
          </w:p>
          <w:p w14:paraId="71DC8C5C" w14:textId="77777777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termd@mts.rs</w:t>
            </w:r>
          </w:p>
          <w:p w14:paraId="273E1958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7D70F8" w:rsidRPr="004A628A" w14:paraId="5BD00888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5243370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68A2C5DC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56816A5F" w14:textId="3917453E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OO GASTEC VRŠAC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а седиштем у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ршц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е Цвејића 2</w:t>
            </w:r>
          </w:p>
          <w:p w14:paraId="3DDA9DE5" w14:textId="752F66AE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3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831807, 013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83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5</w:t>
            </w:r>
          </w:p>
          <w:p w14:paraId="2C7C4E72" w14:textId="05E4867E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14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gastec.rs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gmail.com</w:t>
              </w:r>
            </w:hyperlink>
          </w:p>
          <w:p w14:paraId="48D62ED9" w14:textId="127BA52C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7D70F8" w:rsidRPr="004A628A" w14:paraId="5EC5936B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89107C1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47AD37A6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720FA9C1" w14:textId="0AA7E7A2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NERGY NET SERVICES DOO NOVI SAD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а седиштем у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ом Сад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</w:t>
            </w:r>
          </w:p>
          <w:p w14:paraId="5DF036DD" w14:textId="3A0DD111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61000</w:t>
            </w:r>
          </w:p>
          <w:p w14:paraId="55ADD6D2" w14:textId="72262E13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15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ervis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energynet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.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rs</w:t>
              </w:r>
            </w:hyperlink>
          </w:p>
          <w:p w14:paraId="2EE33DC6" w14:textId="1A76ABE9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7D70F8" w:rsidRPr="004A628A" w14:paraId="75B4AA28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5658941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64BBF2AC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19598C20" w14:textId="0C0915AB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LADAN PERIŠIĆ PR POSTAVLJANJE GREJNIH I VODOVODNIH SISTEMA AQUA THERM SM LAĆARAK,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а седиштем у Лаћарк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ланинска бб</w:t>
            </w:r>
          </w:p>
          <w:p w14:paraId="01C85C6C" w14:textId="77777777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4319631</w:t>
            </w:r>
          </w:p>
          <w:p w14:paraId="4C6155CD" w14:textId="71591855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6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quathermsm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14:paraId="3F87D65B" w14:textId="77777777" w:rsidR="007D70F8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634F5675" w14:textId="7BA68D4E" w:rsidR="004A628A" w:rsidRPr="004A628A" w:rsidRDefault="004A628A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bookmarkEnd w:id="2"/>
      <w:tr w:rsidR="00A30860" w:rsidRPr="004A628A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0EB46710" w:rsidR="00A30860" w:rsidRPr="004A628A" w:rsidRDefault="006A537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A30860"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7ACBDD03" w:rsidR="00A30860" w:rsidRPr="004A628A" w:rsidRDefault="004A311F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бавка и инсталација котлова на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иомасу (дрвни пелет, брикет, сечка), грејачa простора, или замена 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7D70F8" w:rsidRPr="004A628A" w14:paraId="03F92FF0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6EC5CBA5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2528439" w14:textId="77777777" w:rsidR="004A628A" w:rsidRPr="004A628A" w:rsidRDefault="004A628A" w:rsidP="007D70F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240326" w14:textId="767DC744" w:rsidR="007D70F8" w:rsidRPr="004A628A" w:rsidRDefault="007D70F8" w:rsidP="007D70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ŠTVO SA OGRANIČENOM ODGOVORNOŠĆU ZA UNUTRAŠNJU I SPOLJNU TRGOVINU „EKOTERM“ SREMSKA MITROVICA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Бранка Ћопића бр. 38</w:t>
            </w:r>
          </w:p>
          <w:p w14:paraId="7E998C3D" w14:textId="77777777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2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1-892</w:t>
            </w:r>
          </w:p>
          <w:p w14:paraId="63A5EC48" w14:textId="1569E197" w:rsidR="007D70F8" w:rsidRPr="004A628A" w:rsidRDefault="007D70F8" w:rsidP="007D70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17" w:history="1">
              <w:r w:rsidR="004A628A"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ekotermd@mts.rs</w:t>
              </w:r>
            </w:hyperlink>
          </w:p>
          <w:p w14:paraId="352267E9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7D70F8" w:rsidRPr="004A628A" w14:paraId="741B4298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6B681365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0FAE5B2B" w14:textId="77777777" w:rsidR="004A628A" w:rsidRPr="004A628A" w:rsidRDefault="004A628A" w:rsidP="004A628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1064C0B6" w14:textId="1A00118F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NERGY NET SERVICES DOO NOVI SAD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Новом Саду, Темеринска 111</w:t>
            </w:r>
          </w:p>
          <w:p w14:paraId="0441BEB1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2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61000</w:t>
            </w:r>
          </w:p>
          <w:p w14:paraId="693D4518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18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ervis@energynet.rs</w:t>
              </w:r>
            </w:hyperlink>
          </w:p>
          <w:p w14:paraId="12BCE7F4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7D70F8" w:rsidRPr="004A628A" w14:paraId="4CA2F400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D275FE5" w14:textId="77777777" w:rsidR="007D70F8" w:rsidRPr="004A628A" w:rsidRDefault="007D70F8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4ABEADF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AFA2C5D" w14:textId="2EEC2749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LADAN PERIŠIĆ PR POSTAVLJANJE GREJNIH I VODOVODNIH SISTEMA AQUA THERM SM LAĆARAK,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а седиштем у Лаћарк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ланинска бб</w:t>
            </w:r>
          </w:p>
          <w:p w14:paraId="3A84B298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4319631</w:t>
            </w:r>
          </w:p>
          <w:p w14:paraId="0FC43DA6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19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quathermsm@gmail.com</w:t>
              </w:r>
            </w:hyperlink>
          </w:p>
          <w:p w14:paraId="0A968CC4" w14:textId="77777777" w:rsidR="007D70F8" w:rsidRPr="004A628A" w:rsidRDefault="007D70F8" w:rsidP="004A311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0D0585" w:rsidRPr="004A628A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4147A493" w:rsidR="000D0585" w:rsidRPr="004A628A" w:rsidDel="00A00A87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417C553" w14:textId="1BD1B6B4" w:rsidR="000D0585" w:rsidRPr="004A628A" w:rsidRDefault="004A311F" w:rsidP="004A311F">
            <w:pPr>
              <w:jc w:val="both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4A628A" w:rsidRPr="004A628A" w14:paraId="0186EAD6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DEAA2D0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058C4AEC" w14:textId="77777777" w:rsidR="004A628A" w:rsidRPr="004A628A" w:rsidRDefault="004A628A" w:rsidP="004A62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22F814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ŠTVO SA OGRANIČENOM ODGOVORNOŠĆU ZA UNUTRAŠNJU I SPOLJNU TRGOVINU „EKOTERM“ SREMSKA MITROVICA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Бранка Ћопића бр. 38</w:t>
            </w:r>
          </w:p>
          <w:p w14:paraId="429407E2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2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1-892</w:t>
            </w:r>
          </w:p>
          <w:p w14:paraId="43FF433E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termd@mts.rs</w:t>
            </w:r>
          </w:p>
          <w:p w14:paraId="7D74B66A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2976E0C0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EA0F3A0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2C368B5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0D94B0AA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OO GASTEC VRŠAC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Вршцу, Ђуре Цвејића 2</w:t>
            </w:r>
          </w:p>
          <w:p w14:paraId="1C4A131F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13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831807, 013/2831015</w:t>
            </w:r>
          </w:p>
          <w:p w14:paraId="60CC49ED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0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gastec.rs@gmail.com</w:t>
              </w:r>
            </w:hyperlink>
          </w:p>
          <w:p w14:paraId="6FAF0C47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5FA3EDB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CFE9EB9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183CF5BF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14:paraId="75AC6265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NERGY NET SERVICES DOO NOVI SAD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Новом Саду, Темеринска 111</w:t>
            </w:r>
          </w:p>
          <w:p w14:paraId="7147BDDD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2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61000</w:t>
            </w:r>
          </w:p>
          <w:p w14:paraId="684BCD2E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1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ervis@energynet.rs</w:t>
              </w:r>
            </w:hyperlink>
          </w:p>
          <w:p w14:paraId="2F1BFC1F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3A72865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1FF0500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884C816" w14:textId="77777777" w:rsid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C8C695" w14:textId="593745FC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VLADAN PERIŠIĆ PR POSTAVLJANJE GREJNIH I VODOVODNIH SISTEMA AQUA THERM SM LAĆARAK,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а седиштем у Лаћарк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ланинска бб</w:t>
            </w:r>
          </w:p>
          <w:p w14:paraId="44770258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4319631</w:t>
            </w:r>
          </w:p>
          <w:p w14:paraId="24A1B6FF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22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quathermsm@gmail.com</w:t>
              </w:r>
            </w:hyperlink>
          </w:p>
          <w:p w14:paraId="3F6FADFD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0D0585" w:rsidRPr="004A628A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2376347A" w:rsidR="000D0585" w:rsidRPr="004A628A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0D0585"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D997AC9" w14:textId="19B456D9" w:rsidR="000D0585" w:rsidRPr="004A628A" w:rsidRDefault="004A311F" w:rsidP="004A311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 </w:t>
            </w: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>пратеће инсталације грејног система (грејач простора или комбиновани грејач) ЗА ПОРОДИЧНЕ КУЋЕ</w:t>
            </w:r>
          </w:p>
        </w:tc>
      </w:tr>
      <w:tr w:rsidR="004A628A" w:rsidRPr="004A628A" w14:paraId="1C6C9C27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1474F00" w14:textId="77777777" w:rsidR="004A628A" w:rsidRPr="004A628A" w:rsidRDefault="004A628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4F49B8E5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D69053B" w14:textId="49E0C74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ŠTVO SA OGRANIČENOM ODGOVORNOŠĆU ZA UNUTRAŠNJU I SPOLJNU TRGOVINU „EKOTERM“ SREMSKA MITROVICA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Бранка Ћопића бр. 38</w:t>
            </w:r>
          </w:p>
          <w:p w14:paraId="20FA9E86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2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1-892</w:t>
            </w:r>
          </w:p>
          <w:p w14:paraId="49A03858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termd@mts.rs</w:t>
            </w:r>
          </w:p>
          <w:p w14:paraId="17AE7FE1" w14:textId="77777777" w:rsidR="004A628A" w:rsidRPr="004A628A" w:rsidRDefault="004A628A" w:rsidP="004A311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60958DF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7182D23" w14:textId="77777777" w:rsidR="004A628A" w:rsidRPr="004A628A" w:rsidRDefault="004A628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74FDD107" w14:textId="77777777" w:rsidR="004A628A" w:rsidRPr="004A628A" w:rsidRDefault="004A628A" w:rsidP="004A628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D1E7F89" w14:textId="5A471BAE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NERGY NET SERVICES DOO NOVI SAD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Новом Саду, Темеринска 111</w:t>
            </w:r>
          </w:p>
          <w:p w14:paraId="260F9B50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2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61000</w:t>
            </w:r>
          </w:p>
          <w:p w14:paraId="3FC61F29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3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ervis@energynet.rs</w:t>
              </w:r>
            </w:hyperlink>
          </w:p>
          <w:p w14:paraId="05887FA5" w14:textId="77777777" w:rsidR="004A628A" w:rsidRPr="004A628A" w:rsidRDefault="004A628A" w:rsidP="004A311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54AB7A5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AD9A713" w14:textId="77777777" w:rsidR="004A628A" w:rsidRPr="004A628A" w:rsidRDefault="004A628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4F6E4C1F" w14:textId="77777777" w:rsidR="004A628A" w:rsidRPr="004A628A" w:rsidRDefault="004A628A" w:rsidP="004A628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04589B84" w14:textId="71F7EDE5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ŽARKO ILJČEŠIN PR,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ERVIS BELE TEHNIKE KLIMATRONIK,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REMSKA MITROVICA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а седиштем у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ремској Митровици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осифа Рајачића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4</w:t>
            </w:r>
          </w:p>
          <w:p w14:paraId="5652BDFD" w14:textId="71445425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0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54444</w:t>
            </w:r>
          </w:p>
          <w:p w14:paraId="0B516B39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4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limatronik.sm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g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il.com</w:t>
              </w:r>
            </w:hyperlink>
          </w:p>
          <w:p w14:paraId="1AEB6C6E" w14:textId="556B2AAF" w:rsidR="004A628A" w:rsidRPr="004A628A" w:rsidRDefault="004A628A" w:rsidP="004A628A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1B45077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A235769" w14:textId="77777777" w:rsidR="004A628A" w:rsidRPr="004A628A" w:rsidRDefault="004A628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0999D9E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2D7A13" w14:textId="4848EC2F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LADAN PERIŠIĆ PR POSTAVLJANJE GREJNIH I VODOVODNIH SISTEMA AQUA THERM SM LAĆARAK,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а седиштем у Лаћарк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ланинска бб</w:t>
            </w:r>
          </w:p>
          <w:p w14:paraId="61B12A47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4319631</w:t>
            </w:r>
          </w:p>
          <w:p w14:paraId="64AFDDE7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25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quathermsm@gmail.com</w:t>
              </w:r>
            </w:hyperlink>
          </w:p>
          <w:p w14:paraId="38DD424B" w14:textId="77777777" w:rsidR="004A628A" w:rsidRPr="004A628A" w:rsidRDefault="004A628A" w:rsidP="004A311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0D0585" w:rsidRPr="004A628A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78C4510D" w:rsidR="000D0585" w:rsidRPr="004A628A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0D0585" w:rsidRPr="004A628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8F724EC" w14:textId="24259361" w:rsidR="000D0585" w:rsidRPr="004A628A" w:rsidRDefault="004A311F" w:rsidP="004A311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Latn-RS"/>
              </w:rPr>
              <w:t>пратеће инсталације грејног система</w:t>
            </w:r>
            <w:r w:rsidRPr="004A62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4A628A" w:rsidRPr="004A628A" w14:paraId="2F30410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9E4677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16EA915F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FD7A2FB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ŠTVO SA OGRANIČENOM ODGOVORNOŠĆU ZA UNUTRAŠNJU I SPOLJNU TRGOVINU „EKOTERM“ SREMSKA MITROVICA</w:t>
            </w: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Бранка Ћопића бр. 38</w:t>
            </w:r>
          </w:p>
          <w:p w14:paraId="4E945D3C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нтакт телефон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2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31-892</w:t>
            </w:r>
          </w:p>
          <w:p w14:paraId="2CC9AFC6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termd@mts.rs</w:t>
            </w:r>
          </w:p>
          <w:p w14:paraId="2A02241D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731A2F6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F92BDAB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06904C3" w14:textId="77777777" w:rsidR="004A628A" w:rsidRPr="004A628A" w:rsidRDefault="004A628A" w:rsidP="004A628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67E891C4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ENERGY NET SERVICES DOO NOVI SAD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Новом Саду, Темеринска 111</w:t>
            </w:r>
          </w:p>
          <w:p w14:paraId="602CFFBE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21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61000</w:t>
            </w:r>
          </w:p>
          <w:p w14:paraId="395BF94F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6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ervis@energynet.rs</w:t>
              </w:r>
            </w:hyperlink>
          </w:p>
          <w:p w14:paraId="7B8331CB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49B78CF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8E3CE68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BA2E44D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1D21EE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LADAN PERIŠIĆ PR POSTAVLJANJE GREJNIH I VODOVODNIH SISTEMA AQUA THERM SM LAĆARAK,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а седиштем у Лаћарку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ланинска бб</w:t>
            </w:r>
          </w:p>
          <w:p w14:paraId="3FAB9DFF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4/4319631</w:t>
            </w:r>
          </w:p>
          <w:p w14:paraId="35D92743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: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27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quathermsm@gmail.com</w:t>
              </w:r>
            </w:hyperlink>
          </w:p>
          <w:p w14:paraId="66724B17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A628A" w:rsidRPr="004A628A" w14:paraId="56AECDC8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79BE1AD" w14:textId="77777777" w:rsidR="004A628A" w:rsidRPr="004A628A" w:rsidRDefault="004A628A" w:rsidP="004A62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708DFFBF" w14:textId="77777777" w:rsidR="004A628A" w:rsidRPr="004A628A" w:rsidRDefault="004A628A" w:rsidP="004A628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12993D1F" w14:textId="77777777" w:rsidR="004A628A" w:rsidRPr="004A628A" w:rsidRDefault="004A628A" w:rsidP="004A62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ŽARKO ILJČEŠIN PR, SERVIS BELE TEHNIKE KLIMATRONIK, SREMSKA MITROVICA</w:t>
            </w:r>
            <w:r w:rsidRPr="004A62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а седиштем у Сремској Митровици, Јосифа Рајачића 14</w:t>
            </w:r>
          </w:p>
          <w:p w14:paraId="1BCA961F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: 060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54444</w:t>
            </w:r>
          </w:p>
          <w:p w14:paraId="45EDDE28" w14:textId="77777777" w:rsidR="004A628A" w:rsidRPr="004A628A" w:rsidRDefault="004A628A" w:rsidP="004A62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62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4A628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дреса: </w:t>
            </w:r>
            <w:hyperlink r:id="rId28" w:history="1"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limatronik.sm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</w:t>
              </w:r>
              <w:r w:rsidRPr="004A628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il.com</w:t>
              </w:r>
            </w:hyperlink>
          </w:p>
          <w:p w14:paraId="722D80B0" w14:textId="77777777" w:rsidR="004A628A" w:rsidRPr="004A628A" w:rsidRDefault="004A628A" w:rsidP="004A628A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</w:tbl>
    <w:p w14:paraId="6618597A" w14:textId="5A9E995D" w:rsidR="00CB7E8C" w:rsidRPr="004A628A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4A628A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  <w:bookmarkStart w:id="3" w:name="_GoBack"/>
      <w:bookmarkEnd w:id="3"/>
    </w:p>
    <w:sectPr w:rsidR="00CB7E8C" w:rsidRPr="004A628A" w:rsidSect="004A311F">
      <w:head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69168" w14:textId="77777777" w:rsidR="009252FA" w:rsidRDefault="009252FA" w:rsidP="00CB7E8C">
      <w:pPr>
        <w:spacing w:after="0" w:line="240" w:lineRule="auto"/>
      </w:pPr>
      <w:r>
        <w:separator/>
      </w:r>
    </w:p>
  </w:endnote>
  <w:endnote w:type="continuationSeparator" w:id="0">
    <w:p w14:paraId="3BE15F67" w14:textId="77777777" w:rsidR="009252FA" w:rsidRDefault="009252F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0095B" w14:textId="77777777" w:rsidR="009252FA" w:rsidRDefault="009252FA" w:rsidP="00CB7E8C">
      <w:pPr>
        <w:spacing w:after="0" w:line="240" w:lineRule="auto"/>
      </w:pPr>
      <w:r>
        <w:separator/>
      </w:r>
    </w:p>
  </w:footnote>
  <w:footnote w:type="continuationSeparator" w:id="0">
    <w:p w14:paraId="35D87CFD" w14:textId="77777777" w:rsidR="009252FA" w:rsidRDefault="009252F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311F"/>
    <w:rsid w:val="004A60B6"/>
    <w:rsid w:val="004A628A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D70F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252FA"/>
    <w:rsid w:val="00945F9C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character" w:styleId="UnresolvedMention">
    <w:name w:val="Unresolved Mention"/>
    <w:basedOn w:val="DefaultParagraphFont"/>
    <w:uiPriority w:val="99"/>
    <w:semiHidden/>
    <w:unhideWhenUsed/>
    <w:rsid w:val="007D7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jana.banjeglav@roloplastmosic.rs" TargetMode="External"/><Relationship Id="rId13" Type="http://schemas.openxmlformats.org/officeDocument/2006/relationships/hyperlink" Target="mailto:zamberlin.maja@gmail.com" TargetMode="External"/><Relationship Id="rId18" Type="http://schemas.openxmlformats.org/officeDocument/2006/relationships/hyperlink" Target="mailto:servis@energynet.rs" TargetMode="External"/><Relationship Id="rId26" Type="http://schemas.openxmlformats.org/officeDocument/2006/relationships/hyperlink" Target="mailto:servis@energynet.rs" TargetMode="External"/><Relationship Id="rId3" Type="http://schemas.openxmlformats.org/officeDocument/2006/relationships/styles" Target="styles.xml"/><Relationship Id="rId21" Type="http://schemas.openxmlformats.org/officeDocument/2006/relationships/hyperlink" Target="mailto:servis@energynet.r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office@savokusic.com" TargetMode="External"/><Relationship Id="rId17" Type="http://schemas.openxmlformats.org/officeDocument/2006/relationships/hyperlink" Target="mailto:ekotermd@mts.rs" TargetMode="External"/><Relationship Id="rId25" Type="http://schemas.openxmlformats.org/officeDocument/2006/relationships/hyperlink" Target="mailto:aquathermsm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quathermsm@gmail.com" TargetMode="External"/><Relationship Id="rId20" Type="http://schemas.openxmlformats.org/officeDocument/2006/relationships/hyperlink" Target="mailto:gastec.rs@gmail.com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ojanantonic3n@gmail.com" TargetMode="External"/><Relationship Id="rId24" Type="http://schemas.openxmlformats.org/officeDocument/2006/relationships/hyperlink" Target="mailto:klimatronik.sm@gmail.com" TargetMode="Externa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mailto:servis@energynet.rs" TargetMode="External"/><Relationship Id="rId23" Type="http://schemas.openxmlformats.org/officeDocument/2006/relationships/hyperlink" Target="mailto:servis@energynet.rs" TargetMode="External"/><Relationship Id="rId28" Type="http://schemas.openxmlformats.org/officeDocument/2006/relationships/hyperlink" Target="mailto:klimatronik.sm@gmail.com" TargetMode="External"/><Relationship Id="rId10" Type="http://schemas.openxmlformats.org/officeDocument/2006/relationships/hyperlink" Target="mailto:albasystempvc@gmail.com" TargetMode="External"/><Relationship Id="rId19" Type="http://schemas.openxmlformats.org/officeDocument/2006/relationships/hyperlink" Target="mailto:aquathermsm@gmail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vujicvaljevo@yahoo.com" TargetMode="External"/><Relationship Id="rId14" Type="http://schemas.openxmlformats.org/officeDocument/2006/relationships/hyperlink" Target="mailto:gastec.rs@gmail.com" TargetMode="External"/><Relationship Id="rId22" Type="http://schemas.openxmlformats.org/officeDocument/2006/relationships/hyperlink" Target="mailto:aquathermsm@gmail.com" TargetMode="External"/><Relationship Id="rId27" Type="http://schemas.openxmlformats.org/officeDocument/2006/relationships/hyperlink" Target="mailto:aquathermsm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20468-34D6-48D2-B0E5-EEF9E706D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080</Words>
  <Characters>616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Jelena Baljak</cp:lastModifiedBy>
  <cp:revision>5</cp:revision>
  <cp:lastPrinted>2021-07-21T07:14:00Z</cp:lastPrinted>
  <dcterms:created xsi:type="dcterms:W3CDTF">2022-05-23T09:34:00Z</dcterms:created>
  <dcterms:modified xsi:type="dcterms:W3CDTF">2022-07-07T11:45:00Z</dcterms:modified>
</cp:coreProperties>
</file>